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08D7" w:rsidRPr="00AB024A" w:rsidRDefault="00382B47">
      <w:p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To </w:t>
      </w:r>
    </w:p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The Director</w:t>
      </w:r>
    </w:p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AMPRI, Bhopal</w:t>
      </w:r>
    </w:p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</w:p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Application </w:t>
      </w:r>
      <w:proofErr w:type="gramStart"/>
      <w:r w:rsidRPr="00AB024A">
        <w:rPr>
          <w:rFonts w:ascii="Times New Roman" w:hAnsi="Times New Roman" w:cs="Times New Roman"/>
          <w:sz w:val="24"/>
          <w:szCs w:val="24"/>
        </w:rPr>
        <w:t xml:space="preserve">form for engagement of </w:t>
      </w:r>
      <w:r w:rsidRPr="00AB024A">
        <w:rPr>
          <w:rFonts w:ascii="Times New Roman" w:hAnsi="Times New Roman" w:cs="Times New Roman"/>
          <w:b/>
          <w:bCs/>
          <w:sz w:val="24"/>
          <w:szCs w:val="24"/>
        </w:rPr>
        <w:t>PAI/PAII/PAII/JRF/SRF/RA-I//RA-II/RA-III</w:t>
      </w:r>
      <w:r w:rsidR="00640128">
        <w:rPr>
          <w:rFonts w:ascii="Times New Roman" w:hAnsi="Times New Roman" w:cs="Times New Roman"/>
          <w:sz w:val="24"/>
          <w:szCs w:val="24"/>
        </w:rPr>
        <w:t xml:space="preserve"> etc (Please </w:t>
      </w:r>
      <w:r w:rsidRPr="00AB024A">
        <w:rPr>
          <w:rFonts w:ascii="Times New Roman" w:hAnsi="Times New Roman" w:cs="Times New Roman"/>
          <w:sz w:val="24"/>
          <w:szCs w:val="24"/>
        </w:rPr>
        <w:t>keep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a copy </w:t>
      </w:r>
      <w:r w:rsidR="00640128">
        <w:rPr>
          <w:rFonts w:ascii="Times New Roman" w:hAnsi="Times New Roman" w:cs="Times New Roman"/>
          <w:sz w:val="24"/>
          <w:szCs w:val="24"/>
        </w:rPr>
        <w:t xml:space="preserve">and bring </w:t>
      </w:r>
      <w:r w:rsidRPr="00AB024A">
        <w:rPr>
          <w:rFonts w:ascii="Times New Roman" w:hAnsi="Times New Roman" w:cs="Times New Roman"/>
          <w:sz w:val="24"/>
          <w:szCs w:val="24"/>
        </w:rPr>
        <w:t>at the time of interview)</w:t>
      </w:r>
    </w:p>
    <w:p w:rsidR="00382B47" w:rsidRPr="00AB024A" w:rsidRDefault="00382B4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B024A">
        <w:rPr>
          <w:rFonts w:ascii="Times New Roman" w:hAnsi="Times New Roman" w:cs="Times New Roman"/>
          <w:b/>
          <w:bCs/>
          <w:sz w:val="24"/>
          <w:szCs w:val="24"/>
        </w:rPr>
        <w:t>Advt</w:t>
      </w:r>
      <w:proofErr w:type="spellEnd"/>
      <w:r w:rsidRPr="00AB024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AB024A">
        <w:rPr>
          <w:rFonts w:ascii="Times New Roman" w:hAnsi="Times New Roman" w:cs="Times New Roman"/>
          <w:b/>
          <w:bCs/>
          <w:sz w:val="24"/>
          <w:szCs w:val="24"/>
        </w:rPr>
        <w:t>No :</w:t>
      </w:r>
      <w:proofErr w:type="gramEnd"/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B024A">
        <w:rPr>
          <w:rFonts w:ascii="Times New Roman" w:hAnsi="Times New Roman" w:cs="Times New Roman"/>
          <w:b/>
          <w:bCs/>
          <w:sz w:val="24"/>
          <w:szCs w:val="24"/>
        </w:rPr>
        <w:tab/>
        <w:t>Date of interview……………..</w:t>
      </w:r>
    </w:p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b/>
          <w:bCs/>
          <w:sz w:val="24"/>
          <w:szCs w:val="24"/>
        </w:rPr>
        <w:t xml:space="preserve">Subject/ </w:t>
      </w:r>
      <w:proofErr w:type="gramStart"/>
      <w:r w:rsidRPr="00AB024A">
        <w:rPr>
          <w:rFonts w:ascii="Times New Roman" w:hAnsi="Times New Roman" w:cs="Times New Roman"/>
          <w:b/>
          <w:bCs/>
          <w:sz w:val="24"/>
          <w:szCs w:val="24"/>
        </w:rPr>
        <w:t>Discipline :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…………</w:t>
      </w:r>
      <w:r w:rsidR="00AB024A">
        <w:rPr>
          <w:rFonts w:ascii="Times New Roman" w:hAnsi="Times New Roman" w:cs="Times New Roman"/>
          <w:sz w:val="24"/>
          <w:szCs w:val="24"/>
        </w:rPr>
        <w:t>………………………………………………….</w:t>
      </w:r>
    </w:p>
    <w:tbl>
      <w:tblPr>
        <w:tblStyle w:val="TableGrid"/>
        <w:tblW w:w="0" w:type="auto"/>
        <w:tblInd w:w="8028" w:type="dxa"/>
        <w:tblLook w:val="04A0"/>
      </w:tblPr>
      <w:tblGrid>
        <w:gridCol w:w="1548"/>
      </w:tblGrid>
      <w:tr w:rsidR="00382B47" w:rsidRPr="00AB024A" w:rsidTr="00382B47">
        <w:trPr>
          <w:trHeight w:val="2051"/>
        </w:trPr>
        <w:tc>
          <w:tcPr>
            <w:tcW w:w="1548" w:type="dxa"/>
          </w:tcPr>
          <w:p w:rsidR="00382B47" w:rsidRPr="00AB024A" w:rsidRDefault="00382B47" w:rsidP="00640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Self attested passport size photo</w:t>
            </w:r>
          </w:p>
        </w:tc>
      </w:tr>
    </w:tbl>
    <w:p w:rsidR="00382B47" w:rsidRPr="00AB024A" w:rsidRDefault="00382B47">
      <w:pPr>
        <w:rPr>
          <w:rFonts w:ascii="Times New Roman" w:hAnsi="Times New Roman" w:cs="Times New Roman"/>
          <w:sz w:val="24"/>
          <w:szCs w:val="24"/>
        </w:rPr>
      </w:pPr>
    </w:p>
    <w:p w:rsidR="00382B47" w:rsidRPr="00AB024A" w:rsidRDefault="00382B47" w:rsidP="00382B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The name of applicant </w:t>
      </w:r>
      <w:r w:rsidR="00EA0472" w:rsidRPr="00AB024A">
        <w:rPr>
          <w:rFonts w:ascii="Times New Roman" w:hAnsi="Times New Roman" w:cs="Times New Roman"/>
          <w:sz w:val="24"/>
          <w:szCs w:val="24"/>
        </w:rPr>
        <w:t xml:space="preserve">    </w:t>
      </w:r>
      <w:r w:rsidR="00AB024A">
        <w:rPr>
          <w:rFonts w:ascii="Times New Roman" w:hAnsi="Times New Roman" w:cs="Times New Roman"/>
          <w:sz w:val="24"/>
          <w:szCs w:val="24"/>
        </w:rPr>
        <w:t xml:space="preserve">       </w:t>
      </w:r>
      <w:r w:rsidR="00640128">
        <w:rPr>
          <w:rFonts w:ascii="Times New Roman" w:hAnsi="Times New Roman" w:cs="Times New Roman"/>
          <w:sz w:val="24"/>
          <w:szCs w:val="24"/>
        </w:rPr>
        <w:t xml:space="preserve"> </w:t>
      </w:r>
      <w:r w:rsidR="00AB024A">
        <w:rPr>
          <w:rFonts w:ascii="Times New Roman" w:hAnsi="Times New Roman" w:cs="Times New Roman"/>
          <w:sz w:val="24"/>
          <w:szCs w:val="24"/>
        </w:rPr>
        <w:t xml:space="preserve">:     </w:t>
      </w:r>
    </w:p>
    <w:p w:rsidR="00382B47" w:rsidRDefault="00382B47" w:rsidP="00EA047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AB024A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block letters)</w:t>
      </w:r>
    </w:p>
    <w:p w:rsidR="002F30A3" w:rsidRPr="00AB024A" w:rsidRDefault="002F30A3" w:rsidP="00EA047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F30A3" w:rsidRDefault="00382B47" w:rsidP="00EA04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Father’s</w:t>
      </w:r>
      <w:r w:rsidR="00640128">
        <w:rPr>
          <w:rFonts w:ascii="Times New Roman" w:hAnsi="Times New Roman" w:cs="Times New Roman"/>
          <w:sz w:val="24"/>
          <w:szCs w:val="24"/>
        </w:rPr>
        <w:t>/ Husband Name         :</w:t>
      </w:r>
      <w:r w:rsidRPr="00AB024A">
        <w:rPr>
          <w:rFonts w:ascii="Times New Roman" w:hAnsi="Times New Roman" w:cs="Times New Roman"/>
          <w:sz w:val="24"/>
          <w:szCs w:val="24"/>
        </w:rPr>
        <w:t xml:space="preserve"> </w:t>
      </w:r>
      <w:r w:rsidR="00AB024A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EA0472" w:rsidRPr="00AB024A" w:rsidRDefault="00AB024A" w:rsidP="002F30A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382B47" w:rsidRPr="00AB024A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EA0472" w:rsidRPr="00AB024A">
        <w:rPr>
          <w:rFonts w:ascii="Times New Roman" w:hAnsi="Times New Roman" w:cs="Times New Roman"/>
          <w:sz w:val="24"/>
          <w:szCs w:val="24"/>
        </w:rPr>
        <w:t xml:space="preserve">      </w:t>
      </w:r>
      <w:r w:rsidR="00382B47" w:rsidRPr="00AB024A">
        <w:rPr>
          <w:rFonts w:ascii="Times New Roman" w:hAnsi="Times New Roman" w:cs="Times New Roman"/>
          <w:sz w:val="24"/>
          <w:szCs w:val="24"/>
        </w:rPr>
        <w:t xml:space="preserve"> </w:t>
      </w:r>
      <w:r w:rsidR="00640128">
        <w:rPr>
          <w:rFonts w:ascii="Times New Roman" w:hAnsi="Times New Roman" w:cs="Times New Roman"/>
          <w:sz w:val="24"/>
          <w:szCs w:val="24"/>
        </w:rPr>
        <w:t xml:space="preserve"> </w:t>
      </w:r>
      <w:r w:rsidR="00382B47" w:rsidRPr="00AB024A">
        <w:rPr>
          <w:rFonts w:ascii="Times New Roman" w:hAnsi="Times New Roman" w:cs="Times New Roman"/>
          <w:sz w:val="24"/>
          <w:szCs w:val="24"/>
        </w:rPr>
        <w:t xml:space="preserve"> :    </w:t>
      </w:r>
    </w:p>
    <w:p w:rsidR="00EA0472" w:rsidRDefault="00EA0472" w:rsidP="00EA04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Mother’s Name                  </w:t>
      </w:r>
      <w:r w:rsidR="00AB024A">
        <w:rPr>
          <w:rFonts w:ascii="Times New Roman" w:hAnsi="Times New Roman" w:cs="Times New Roman"/>
          <w:sz w:val="24"/>
          <w:szCs w:val="24"/>
        </w:rPr>
        <w:t xml:space="preserve">     </w:t>
      </w:r>
      <w:r w:rsidR="00640128">
        <w:rPr>
          <w:rFonts w:ascii="Times New Roman" w:hAnsi="Times New Roman" w:cs="Times New Roman"/>
          <w:sz w:val="24"/>
          <w:szCs w:val="24"/>
        </w:rPr>
        <w:t xml:space="preserve"> </w:t>
      </w:r>
      <w:r w:rsidR="00AB024A">
        <w:rPr>
          <w:rFonts w:ascii="Times New Roman" w:hAnsi="Times New Roman" w:cs="Times New Roman"/>
          <w:sz w:val="24"/>
          <w:szCs w:val="24"/>
        </w:rPr>
        <w:t xml:space="preserve">:   </w:t>
      </w:r>
    </w:p>
    <w:p w:rsidR="002F30A3" w:rsidRPr="00AB024A" w:rsidRDefault="002F30A3" w:rsidP="002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F30A3" w:rsidRDefault="00EA0472" w:rsidP="00EA04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Date of birth                 </w:t>
      </w:r>
      <w:r w:rsidR="00AB024A">
        <w:rPr>
          <w:rFonts w:ascii="Times New Roman" w:hAnsi="Times New Roman" w:cs="Times New Roman"/>
          <w:sz w:val="24"/>
          <w:szCs w:val="24"/>
        </w:rPr>
        <w:t xml:space="preserve">        </w:t>
      </w:r>
      <w:r w:rsidR="00640128">
        <w:rPr>
          <w:rFonts w:ascii="Times New Roman" w:hAnsi="Times New Roman" w:cs="Times New Roman"/>
          <w:sz w:val="24"/>
          <w:szCs w:val="24"/>
        </w:rPr>
        <w:t xml:space="preserve">    </w:t>
      </w:r>
      <w:r w:rsidR="00AB024A">
        <w:rPr>
          <w:rFonts w:ascii="Times New Roman" w:hAnsi="Times New Roman" w:cs="Times New Roman"/>
          <w:sz w:val="24"/>
          <w:szCs w:val="24"/>
        </w:rPr>
        <w:t xml:space="preserve">:    </w:t>
      </w:r>
    </w:p>
    <w:p w:rsidR="002F30A3" w:rsidRPr="002F30A3" w:rsidRDefault="002F30A3" w:rsidP="002F30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A0472" w:rsidRPr="00AB024A" w:rsidRDefault="00AB024A" w:rsidP="002F30A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A0472" w:rsidRPr="00AB024A" w:rsidRDefault="00EA0472" w:rsidP="0064012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 Category Gen /SC</w:t>
      </w:r>
      <w:r w:rsidR="00AB024A">
        <w:rPr>
          <w:rFonts w:ascii="Times New Roman" w:hAnsi="Times New Roman" w:cs="Times New Roman"/>
          <w:sz w:val="24"/>
          <w:szCs w:val="24"/>
        </w:rPr>
        <w:t>/ST/OBC</w:t>
      </w:r>
      <w:r w:rsidR="00640128">
        <w:rPr>
          <w:rFonts w:ascii="Times New Roman" w:hAnsi="Times New Roman" w:cs="Times New Roman"/>
          <w:sz w:val="24"/>
          <w:szCs w:val="24"/>
        </w:rPr>
        <w:t xml:space="preserve">  </w:t>
      </w:r>
      <w:r w:rsidR="00AB024A">
        <w:rPr>
          <w:rFonts w:ascii="Times New Roman" w:hAnsi="Times New Roman" w:cs="Times New Roman"/>
          <w:sz w:val="24"/>
          <w:szCs w:val="24"/>
        </w:rPr>
        <w:t xml:space="preserve"> :     </w:t>
      </w:r>
    </w:p>
    <w:p w:rsidR="00EA0472" w:rsidRPr="00640128" w:rsidRDefault="00640128" w:rsidP="006401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EA0472" w:rsidRPr="00640128">
        <w:rPr>
          <w:rFonts w:ascii="Times New Roman" w:hAnsi="Times New Roman" w:cs="Times New Roman"/>
          <w:sz w:val="24"/>
          <w:szCs w:val="24"/>
        </w:rPr>
        <w:t>(Copy of certificate should</w:t>
      </w:r>
      <w:r w:rsidRPr="00640128">
        <w:rPr>
          <w:rFonts w:ascii="Times New Roman" w:hAnsi="Times New Roman" w:cs="Times New Roman"/>
          <w:sz w:val="24"/>
          <w:szCs w:val="24"/>
        </w:rPr>
        <w:t xml:space="preserve">     </w:t>
      </w:r>
      <w:r w:rsidR="002F30A3">
        <w:rPr>
          <w:rFonts w:ascii="Times New Roman" w:hAnsi="Times New Roman" w:cs="Times New Roman"/>
          <w:sz w:val="24"/>
          <w:szCs w:val="24"/>
        </w:rPr>
        <w:t xml:space="preserve"> </w:t>
      </w:r>
      <w:r w:rsidR="00EA0472" w:rsidRPr="0064012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A0472" w:rsidRDefault="00EA0472" w:rsidP="00640128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be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enclosed )</w:t>
      </w:r>
    </w:p>
    <w:p w:rsidR="002F30A3" w:rsidRPr="00AB024A" w:rsidRDefault="002F30A3" w:rsidP="00640128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A0472" w:rsidRPr="00AB024A" w:rsidRDefault="00EA0472" w:rsidP="00EA047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Age as on the date              </w:t>
      </w:r>
      <w:r w:rsidR="00640128">
        <w:rPr>
          <w:rFonts w:ascii="Times New Roman" w:hAnsi="Times New Roman" w:cs="Times New Roman"/>
          <w:sz w:val="24"/>
          <w:szCs w:val="24"/>
        </w:rPr>
        <w:t xml:space="preserve">      </w:t>
      </w:r>
      <w:r w:rsidRPr="00AB024A">
        <w:rPr>
          <w:rFonts w:ascii="Times New Roman" w:hAnsi="Times New Roman" w:cs="Times New Roman"/>
          <w:sz w:val="24"/>
          <w:szCs w:val="24"/>
        </w:rPr>
        <w:t xml:space="preserve">:     </w:t>
      </w:r>
    </w:p>
    <w:p w:rsidR="00EA0472" w:rsidRPr="00AB024A" w:rsidRDefault="00EA0472" w:rsidP="00EA0472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Of interview mentioning</w:t>
      </w:r>
    </w:p>
    <w:p w:rsidR="00EA0472" w:rsidRDefault="00640128" w:rsidP="00EA0472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r months a</w:t>
      </w:r>
      <w:r w:rsidR="00EA0472" w:rsidRPr="00AB024A">
        <w:rPr>
          <w:rFonts w:ascii="Times New Roman" w:hAnsi="Times New Roman" w:cs="Times New Roman"/>
          <w:sz w:val="24"/>
          <w:szCs w:val="24"/>
        </w:rPr>
        <w:t>nd day</w:t>
      </w:r>
    </w:p>
    <w:p w:rsidR="002F30A3" w:rsidRPr="00AB024A" w:rsidRDefault="002F30A3" w:rsidP="00EA0472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A0472" w:rsidRDefault="00EA0472" w:rsidP="00EA047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Sex </w:t>
      </w:r>
    </w:p>
    <w:p w:rsidR="002F30A3" w:rsidRPr="00AB024A" w:rsidRDefault="002F30A3" w:rsidP="002F30A3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34279" w:rsidRPr="002F30A3" w:rsidRDefault="00EA0472" w:rsidP="00E3427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B024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B024A">
        <w:rPr>
          <w:rFonts w:ascii="Times New Roman" w:hAnsi="Times New Roman" w:cs="Times New Roman"/>
          <w:sz w:val="24"/>
          <w:szCs w:val="24"/>
        </w:rPr>
        <w:t>) correspondence Address</w:t>
      </w:r>
      <w:r w:rsidR="00815D47" w:rsidRPr="00AB024A">
        <w:rPr>
          <w:rFonts w:ascii="Times New Roman" w:hAnsi="Times New Roman" w:cs="Times New Roman"/>
          <w:sz w:val="24"/>
          <w:szCs w:val="24"/>
        </w:rPr>
        <w:t xml:space="preserve">:      </w:t>
      </w:r>
    </w:p>
    <w:p w:rsidR="00640128" w:rsidRPr="00AB024A" w:rsidRDefault="00640128" w:rsidP="00640128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ii) P</w:t>
      </w:r>
      <w:r w:rsidR="00E34279" w:rsidRPr="00AB024A">
        <w:rPr>
          <w:rFonts w:ascii="Times New Roman" w:hAnsi="Times New Roman" w:cs="Times New Roman"/>
          <w:sz w:val="24"/>
          <w:szCs w:val="24"/>
        </w:rPr>
        <w:t xml:space="preserve">ermanent </w:t>
      </w:r>
      <w:proofErr w:type="gramStart"/>
      <w:r w:rsidR="00E34279" w:rsidRPr="00AB024A"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640128" w:rsidRPr="00AB024A" w:rsidRDefault="00640128" w:rsidP="00640128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40128" w:rsidRPr="00AB024A" w:rsidRDefault="00640128" w:rsidP="00640128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40128" w:rsidRDefault="00640128" w:rsidP="00640128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Mobile no /Land line No</w:t>
      </w:r>
    </w:p>
    <w:p w:rsidR="00640128" w:rsidRPr="00640128" w:rsidRDefault="00640128" w:rsidP="00640128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0128">
        <w:rPr>
          <w:rFonts w:ascii="Times New Roman" w:hAnsi="Times New Roman" w:cs="Times New Roman"/>
          <w:sz w:val="24"/>
          <w:szCs w:val="24"/>
        </w:rPr>
        <w:t>(If any)</w:t>
      </w:r>
    </w:p>
    <w:p w:rsidR="00E34279" w:rsidRPr="00AB024A" w:rsidRDefault="00640128" w:rsidP="00640128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)</w:t>
      </w:r>
      <w:r w:rsidR="00E34279" w:rsidRPr="00AB024A">
        <w:rPr>
          <w:rFonts w:ascii="Times New Roman" w:hAnsi="Times New Roman" w:cs="Times New Roman"/>
          <w:sz w:val="24"/>
          <w:szCs w:val="24"/>
        </w:rPr>
        <w:t xml:space="preserve">E mail </w:t>
      </w:r>
      <w:proofErr w:type="gramStart"/>
      <w:r w:rsidR="00E34279" w:rsidRPr="00AB024A"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4279" w:rsidRPr="00AB024A"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E34279" w:rsidRPr="00AB024A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E34279" w:rsidRPr="00AB024A" w:rsidRDefault="00E34279" w:rsidP="00E34279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34279" w:rsidRPr="00AB024A" w:rsidRDefault="00E34279" w:rsidP="00E3427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Details  of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educational Qualification ( High school onwards) detailing examination passed year of passing division. Percentage of marks. Subject taken etc. </w:t>
      </w:r>
    </w:p>
    <w:p w:rsidR="00E34279" w:rsidRPr="00AB024A" w:rsidRDefault="00E34279" w:rsidP="00E342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993" w:type="dxa"/>
        <w:tblInd w:w="720" w:type="dxa"/>
        <w:tblLook w:val="04A0"/>
      </w:tblPr>
      <w:tblGrid>
        <w:gridCol w:w="660"/>
        <w:gridCol w:w="2985"/>
        <w:gridCol w:w="1780"/>
        <w:gridCol w:w="1780"/>
        <w:gridCol w:w="1788"/>
      </w:tblGrid>
      <w:tr w:rsidR="00E34279" w:rsidRPr="00AB024A" w:rsidTr="00E34279">
        <w:trPr>
          <w:trHeight w:val="441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  <w:proofErr w:type="spellEnd"/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Name of Exam passed</w:t>
            </w: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Subject</w:t>
            </w: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Year of passing</w:t>
            </w: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E34279" w:rsidRPr="00AB024A" w:rsidTr="00E34279">
        <w:trPr>
          <w:trHeight w:val="415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E34279">
        <w:trPr>
          <w:trHeight w:val="441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E34279">
        <w:trPr>
          <w:trHeight w:val="415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E34279">
        <w:trPr>
          <w:trHeight w:val="441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E34279">
        <w:trPr>
          <w:trHeight w:val="441"/>
        </w:trPr>
        <w:tc>
          <w:tcPr>
            <w:tcW w:w="66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E3427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34279" w:rsidRPr="00AB024A" w:rsidRDefault="00E34279" w:rsidP="00E34279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34279" w:rsidRPr="00AB024A" w:rsidRDefault="00E34279" w:rsidP="00E34279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EA0472" w:rsidRPr="00AB024A" w:rsidRDefault="00640128" w:rsidP="00E34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 and Detail</w:t>
      </w:r>
      <w:r w:rsidR="00E34279" w:rsidRPr="00AB024A">
        <w:rPr>
          <w:rFonts w:ascii="Times New Roman" w:hAnsi="Times New Roman" w:cs="Times New Roman"/>
          <w:sz w:val="24"/>
          <w:szCs w:val="24"/>
        </w:rPr>
        <w:t xml:space="preserve">s : </w:t>
      </w:r>
    </w:p>
    <w:p w:rsidR="00E34279" w:rsidRPr="00AB024A" w:rsidRDefault="00E34279" w:rsidP="00E342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993" w:type="dxa"/>
        <w:tblInd w:w="720" w:type="dxa"/>
        <w:tblLook w:val="04A0"/>
      </w:tblPr>
      <w:tblGrid>
        <w:gridCol w:w="660"/>
        <w:gridCol w:w="2985"/>
        <w:gridCol w:w="1780"/>
        <w:gridCol w:w="1780"/>
        <w:gridCol w:w="1788"/>
      </w:tblGrid>
      <w:tr w:rsidR="00E34279" w:rsidRPr="00AB024A" w:rsidTr="00A65039">
        <w:trPr>
          <w:trHeight w:val="441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  <w:proofErr w:type="spellEnd"/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Name of Employed</w:t>
            </w: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24A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1780" w:type="dxa"/>
          </w:tcPr>
          <w:p w:rsidR="00E34279" w:rsidRPr="00AB024A" w:rsidRDefault="00640128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34279" w:rsidRPr="00AB024A">
              <w:rPr>
                <w:rFonts w:ascii="Times New Roman" w:hAnsi="Times New Roman" w:cs="Times New Roman"/>
                <w:sz w:val="24"/>
                <w:szCs w:val="24"/>
              </w:rPr>
              <w:t>alary</w:t>
            </w:r>
          </w:p>
        </w:tc>
        <w:tc>
          <w:tcPr>
            <w:tcW w:w="1788" w:type="dxa"/>
          </w:tcPr>
          <w:p w:rsidR="00E34279" w:rsidRPr="00AB024A" w:rsidRDefault="00640128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E34279" w:rsidRPr="00AB024A">
              <w:rPr>
                <w:rFonts w:ascii="Times New Roman" w:hAnsi="Times New Roman" w:cs="Times New Roman"/>
                <w:sz w:val="24"/>
                <w:szCs w:val="24"/>
              </w:rPr>
              <w:t>eriod</w:t>
            </w:r>
          </w:p>
        </w:tc>
      </w:tr>
      <w:tr w:rsidR="00E34279" w:rsidRPr="00AB024A" w:rsidTr="00A65039">
        <w:trPr>
          <w:trHeight w:val="415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A65039">
        <w:trPr>
          <w:trHeight w:val="441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A65039">
        <w:trPr>
          <w:trHeight w:val="415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A65039">
        <w:trPr>
          <w:trHeight w:val="441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A65039">
        <w:trPr>
          <w:trHeight w:val="441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4279" w:rsidRPr="00AB024A" w:rsidTr="00A65039">
        <w:trPr>
          <w:trHeight w:val="441"/>
        </w:trPr>
        <w:tc>
          <w:tcPr>
            <w:tcW w:w="66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85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dxa"/>
          </w:tcPr>
          <w:p w:rsidR="00E34279" w:rsidRPr="00AB024A" w:rsidRDefault="00E34279" w:rsidP="00A6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34279" w:rsidRPr="00AB024A" w:rsidRDefault="00E34279" w:rsidP="002239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23940" w:rsidRDefault="00223940" w:rsidP="002239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B024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B024A">
        <w:rPr>
          <w:rFonts w:ascii="Times New Roman" w:hAnsi="Times New Roman" w:cs="Times New Roman"/>
          <w:sz w:val="24"/>
          <w:szCs w:val="24"/>
        </w:rPr>
        <w:t>) No of paper published    :</w:t>
      </w:r>
    </w:p>
    <w:p w:rsidR="00640128" w:rsidRPr="00AB024A" w:rsidRDefault="00640128" w:rsidP="0064012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23940" w:rsidRDefault="00223940" w:rsidP="002239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AB024A">
        <w:rPr>
          <w:rFonts w:ascii="Times New Roman" w:hAnsi="Times New Roman" w:cs="Times New Roman"/>
          <w:sz w:val="24"/>
          <w:szCs w:val="24"/>
        </w:rPr>
        <w:t>ii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>) Nature of journal in which published :</w:t>
      </w:r>
    </w:p>
    <w:p w:rsidR="00640128" w:rsidRPr="00AB024A" w:rsidRDefault="00640128" w:rsidP="002239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23940" w:rsidRPr="00AB024A" w:rsidRDefault="00661C73" w:rsidP="002239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Whether</w:t>
      </w:r>
      <w:r w:rsidR="00223940" w:rsidRPr="00AB024A">
        <w:rPr>
          <w:rFonts w:ascii="Times New Roman" w:hAnsi="Times New Roman" w:cs="Times New Roman"/>
          <w:sz w:val="24"/>
          <w:szCs w:val="24"/>
        </w:rPr>
        <w:t xml:space="preserve"> you have  </w:t>
      </w:r>
      <w:r w:rsidRPr="00AB024A">
        <w:rPr>
          <w:rFonts w:ascii="Times New Roman" w:hAnsi="Times New Roman" w:cs="Times New Roman"/>
          <w:sz w:val="24"/>
          <w:szCs w:val="24"/>
        </w:rPr>
        <w:t>valid</w:t>
      </w:r>
      <w:r w:rsidR="00640128">
        <w:rPr>
          <w:rFonts w:ascii="Times New Roman" w:hAnsi="Times New Roman" w:cs="Times New Roman"/>
          <w:sz w:val="24"/>
          <w:szCs w:val="24"/>
        </w:rPr>
        <w:t xml:space="preserve"> Gate</w:t>
      </w:r>
      <w:r w:rsidRPr="00AB024A">
        <w:rPr>
          <w:rFonts w:ascii="Times New Roman" w:hAnsi="Times New Roman" w:cs="Times New Roman"/>
          <w:sz w:val="24"/>
          <w:szCs w:val="24"/>
        </w:rPr>
        <w:t xml:space="preserve"> Score card as on date of interview :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( if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so, please provide details )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61C73" w:rsidRPr="00AB024A" w:rsidRDefault="00661C73" w:rsidP="00661C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lastRenderedPageBreak/>
        <w:t>Whether you have Net Score card as on date of interview :</w:t>
      </w:r>
    </w:p>
    <w:p w:rsidR="00661C73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( if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so, please provide details )</w:t>
      </w:r>
    </w:p>
    <w:p w:rsidR="00640128" w:rsidRPr="00AB024A" w:rsidRDefault="00640128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61C73" w:rsidRPr="00AB024A" w:rsidRDefault="00640128" w:rsidP="00661C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Whether</w:t>
      </w:r>
      <w:r w:rsidR="00661C73" w:rsidRPr="00AB024A">
        <w:rPr>
          <w:rFonts w:ascii="Times New Roman" w:hAnsi="Times New Roman" w:cs="Times New Roman"/>
          <w:sz w:val="24"/>
          <w:szCs w:val="24"/>
        </w:rPr>
        <w:t xml:space="preserve"> related to any employee of CSIR/ Labs                  :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Or Institutes of CSIR/AMPRI Bhopal?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 xml:space="preserve">( </w:t>
      </w:r>
      <w:r w:rsidR="0064012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="00640128">
        <w:rPr>
          <w:rFonts w:ascii="Times New Roman" w:hAnsi="Times New Roman" w:cs="Times New Roman"/>
          <w:sz w:val="24"/>
          <w:szCs w:val="24"/>
        </w:rPr>
        <w:t xml:space="preserve"> yes , please give the detail</w:t>
      </w:r>
      <w:r w:rsidRPr="00AB024A">
        <w:rPr>
          <w:rFonts w:ascii="Times New Roman" w:hAnsi="Times New Roman" w:cs="Times New Roman"/>
          <w:sz w:val="24"/>
          <w:szCs w:val="24"/>
        </w:rPr>
        <w:t>s and relation with Employee) :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61C73" w:rsidRPr="00AB024A" w:rsidRDefault="00640128" w:rsidP="00661C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etail</w:t>
      </w:r>
      <w:r w:rsidR="00661C73" w:rsidRPr="00AB024A">
        <w:rPr>
          <w:rFonts w:ascii="Times New Roman" w:hAnsi="Times New Roman" w:cs="Times New Roman"/>
          <w:sz w:val="24"/>
          <w:szCs w:val="24"/>
        </w:rPr>
        <w:t xml:space="preserve">s of previous </w:t>
      </w:r>
      <w:r w:rsidRPr="00AB024A">
        <w:rPr>
          <w:rFonts w:ascii="Times New Roman" w:hAnsi="Times New Roman" w:cs="Times New Roman"/>
          <w:sz w:val="24"/>
          <w:szCs w:val="24"/>
        </w:rPr>
        <w:t>employment</w:t>
      </w:r>
      <w:r w:rsidR="00661C73" w:rsidRPr="00AB024A">
        <w:rPr>
          <w:rFonts w:ascii="Times New Roman" w:hAnsi="Times New Roman" w:cs="Times New Roman"/>
          <w:sz w:val="24"/>
          <w:szCs w:val="24"/>
        </w:rPr>
        <w:t>/                                             :</w:t>
      </w:r>
    </w:p>
    <w:p w:rsidR="00640128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Employment in any CSIR Lab/Instt</w:t>
      </w:r>
    </w:p>
    <w:p w:rsidR="00661C73" w:rsidRPr="00AB024A" w:rsidRDefault="00661C73" w:rsidP="00661C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>.</w:t>
      </w:r>
    </w:p>
    <w:p w:rsidR="00661C73" w:rsidRPr="00AB024A" w:rsidRDefault="00661C73" w:rsidP="00661C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Any other relevant information </w:t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="00856316">
        <w:rPr>
          <w:rFonts w:ascii="Times New Roman" w:hAnsi="Times New Roman" w:cs="Times New Roman"/>
          <w:sz w:val="24"/>
          <w:szCs w:val="24"/>
        </w:rPr>
        <w:t xml:space="preserve"> </w:t>
      </w:r>
      <w:r w:rsidR="00437AFA" w:rsidRPr="00AB024A">
        <w:rPr>
          <w:rFonts w:ascii="Times New Roman" w:hAnsi="Times New Roman" w:cs="Times New Roman"/>
          <w:sz w:val="24"/>
          <w:szCs w:val="24"/>
        </w:rPr>
        <w:t xml:space="preserve"> :</w:t>
      </w: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024A" w:rsidRPr="00AB024A" w:rsidRDefault="00AB024A" w:rsidP="00AB024A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B024A" w:rsidRPr="00AB024A" w:rsidRDefault="00AB024A" w:rsidP="00AB024A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B024A">
        <w:rPr>
          <w:rFonts w:ascii="Times New Roman" w:hAnsi="Times New Roman" w:cs="Times New Roman"/>
          <w:b/>
          <w:bCs/>
          <w:sz w:val="24"/>
          <w:szCs w:val="24"/>
        </w:rPr>
        <w:t>UNDERTAKING</w:t>
      </w:r>
    </w:p>
    <w:p w:rsidR="00AB024A" w:rsidRPr="00AB024A" w:rsidRDefault="00AB024A" w:rsidP="00AB024A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…………………………………………………………………………………….. </w:t>
      </w:r>
      <w:proofErr w:type="gramStart"/>
      <w:r w:rsidRPr="00AB024A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AB024A">
        <w:rPr>
          <w:rFonts w:ascii="Times New Roman" w:hAnsi="Times New Roman" w:cs="Times New Roman"/>
          <w:sz w:val="24"/>
          <w:szCs w:val="24"/>
        </w:rPr>
        <w:t xml:space="preserve"> hereby undertake that the  infor</w:t>
      </w:r>
      <w:r w:rsidR="00640128">
        <w:rPr>
          <w:rFonts w:ascii="Times New Roman" w:hAnsi="Times New Roman" w:cs="Times New Roman"/>
          <w:sz w:val="24"/>
          <w:szCs w:val="24"/>
        </w:rPr>
        <w:t>mation furnished above is correc</w:t>
      </w:r>
      <w:r w:rsidRPr="00AB024A">
        <w:rPr>
          <w:rFonts w:ascii="Times New Roman" w:hAnsi="Times New Roman" w:cs="Times New Roman"/>
          <w:sz w:val="24"/>
          <w:szCs w:val="24"/>
        </w:rPr>
        <w:t xml:space="preserve">t and true and I shall be </w:t>
      </w:r>
      <w:r w:rsidR="00640128" w:rsidRPr="00AB024A">
        <w:rPr>
          <w:rFonts w:ascii="Times New Roman" w:hAnsi="Times New Roman" w:cs="Times New Roman"/>
          <w:sz w:val="24"/>
          <w:szCs w:val="24"/>
        </w:rPr>
        <w:t>hold</w:t>
      </w:r>
      <w:r w:rsidRPr="00AB024A">
        <w:rPr>
          <w:rFonts w:ascii="Times New Roman" w:hAnsi="Times New Roman" w:cs="Times New Roman"/>
          <w:sz w:val="24"/>
          <w:szCs w:val="24"/>
        </w:rPr>
        <w:t xml:space="preserve"> r</w:t>
      </w:r>
      <w:r w:rsidR="00640128">
        <w:rPr>
          <w:rFonts w:ascii="Times New Roman" w:hAnsi="Times New Roman" w:cs="Times New Roman"/>
          <w:sz w:val="24"/>
          <w:szCs w:val="24"/>
        </w:rPr>
        <w:t>esponsible in the event of a</w:t>
      </w:r>
      <w:r w:rsidRPr="00AB024A">
        <w:rPr>
          <w:rFonts w:ascii="Times New Roman" w:hAnsi="Times New Roman" w:cs="Times New Roman"/>
          <w:sz w:val="24"/>
          <w:szCs w:val="24"/>
        </w:rPr>
        <w:t>ny of the above information being found incorrect/false and bear the consequence.</w:t>
      </w: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Place</w:t>
      </w:r>
      <w:r w:rsidR="00640128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="00640128">
        <w:rPr>
          <w:rFonts w:ascii="Times New Roman" w:hAnsi="Times New Roman" w:cs="Times New Roman"/>
          <w:sz w:val="24"/>
          <w:szCs w:val="24"/>
        </w:rPr>
        <w:t xml:space="preserve"> </w:t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 xml:space="preserve">Signature </w:t>
      </w: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AB024A" w:rsidRPr="00AB024A" w:rsidRDefault="00AB024A" w:rsidP="00640128">
      <w:pPr>
        <w:pStyle w:val="ListParagraph"/>
        <w:ind w:left="4320"/>
        <w:rPr>
          <w:rFonts w:ascii="Times New Roman" w:hAnsi="Times New Roman" w:cs="Times New Roman"/>
          <w:sz w:val="24"/>
          <w:szCs w:val="24"/>
        </w:rPr>
      </w:pP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Pr="00AB024A">
        <w:rPr>
          <w:rFonts w:ascii="Times New Roman" w:hAnsi="Times New Roman" w:cs="Times New Roman"/>
          <w:sz w:val="24"/>
          <w:szCs w:val="24"/>
        </w:rPr>
        <w:tab/>
      </w:r>
      <w:r w:rsidR="00640128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AB024A">
        <w:rPr>
          <w:rFonts w:ascii="Times New Roman" w:hAnsi="Times New Roman" w:cs="Times New Roman"/>
          <w:sz w:val="24"/>
          <w:szCs w:val="24"/>
        </w:rPr>
        <w:t>(Name…………………………)</w:t>
      </w: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B024A" w:rsidRPr="00AB024A" w:rsidRDefault="00AB024A" w:rsidP="00AB02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24A">
        <w:rPr>
          <w:rFonts w:ascii="Times New Roman" w:hAnsi="Times New Roman" w:cs="Times New Roman"/>
          <w:sz w:val="24"/>
          <w:szCs w:val="24"/>
        </w:rPr>
        <w:t>Date :</w:t>
      </w:r>
      <w:proofErr w:type="gramEnd"/>
    </w:p>
    <w:sectPr w:rsidR="00AB024A" w:rsidRPr="00AB024A" w:rsidSect="00380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201651F"/>
    <w:multiLevelType w:val="hybridMultilevel"/>
    <w:tmpl w:val="74D2F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cwsjQ2NTOwsDCyMDJT0lEKTi0uzszPAykwrAUAoUZqSiwAAAA="/>
  </w:docVars>
  <w:rsids>
    <w:rsidRoot w:val="00382B47"/>
    <w:rsid w:val="0015779C"/>
    <w:rsid w:val="00223940"/>
    <w:rsid w:val="002F30A3"/>
    <w:rsid w:val="003808D7"/>
    <w:rsid w:val="00382B47"/>
    <w:rsid w:val="00437AFA"/>
    <w:rsid w:val="00472F1C"/>
    <w:rsid w:val="00640128"/>
    <w:rsid w:val="00661C73"/>
    <w:rsid w:val="00815D47"/>
    <w:rsid w:val="00833650"/>
    <w:rsid w:val="00856316"/>
    <w:rsid w:val="00AB024A"/>
    <w:rsid w:val="00E34279"/>
    <w:rsid w:val="00EA04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8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2B4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82B4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x</Company>
  <LinksUpToDate>false</LinksUpToDate>
  <CharactersWithSpaces>2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ic</dc:creator>
  <cp:lastModifiedBy>ampri</cp:lastModifiedBy>
  <cp:revision>2</cp:revision>
  <dcterms:created xsi:type="dcterms:W3CDTF">2017-01-02T11:17:00Z</dcterms:created>
  <dcterms:modified xsi:type="dcterms:W3CDTF">2017-01-02T11:17:00Z</dcterms:modified>
</cp:coreProperties>
</file>